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218B3" w:rsidRDefault="006218B3" w:rsidP="00B7644A">
      <w:pPr>
        <w:spacing w:line="240" w:lineRule="auto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BHABHA INSTITUTE OF TECHNOLOGY</w:t>
      </w:r>
      <w:bookmarkStart w:id="0" w:name="_GoBack"/>
      <w:bookmarkEnd w:id="0"/>
    </w:p>
    <w:p w:rsidR="006218B3" w:rsidRDefault="006218B3" w:rsidP="00B7644A">
      <w:pPr>
        <w:spacing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ABSTRACT</w:t>
      </w:r>
    </w:p>
    <w:p w:rsidR="006218B3" w:rsidRDefault="006218B3" w:rsidP="00B7644A">
      <w:pPr>
        <w:spacing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tbl>
      <w:tblPr>
        <w:tblStyle w:val="TableGrid"/>
        <w:tblW w:w="10490" w:type="dxa"/>
        <w:tblInd w:w="-459" w:type="dxa"/>
        <w:tblLook w:val="04A0"/>
      </w:tblPr>
      <w:tblGrid>
        <w:gridCol w:w="3680"/>
        <w:gridCol w:w="6810"/>
      </w:tblGrid>
      <w:tr w:rsidR="006218B3" w:rsidRPr="00B7644A" w:rsidTr="00FB5D41">
        <w:trPr>
          <w:trHeight w:val="724"/>
        </w:trPr>
        <w:tc>
          <w:tcPr>
            <w:tcW w:w="3680" w:type="dxa"/>
          </w:tcPr>
          <w:p w:rsidR="00BD7980" w:rsidRDefault="00B7644A" w:rsidP="00B7644A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       </w:t>
            </w:r>
          </w:p>
          <w:p w:rsidR="006218B3" w:rsidRDefault="00BD7980" w:rsidP="00B7644A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     </w:t>
            </w:r>
            <w:r w:rsidR="006218B3" w:rsidRPr="00B7644A">
              <w:rPr>
                <w:rFonts w:ascii="Times New Roman" w:hAnsi="Times New Roman" w:cs="Times New Roman"/>
                <w:b/>
                <w:sz w:val="28"/>
                <w:szCs w:val="28"/>
              </w:rPr>
              <w:t>PROJECT  TITLE</w:t>
            </w:r>
          </w:p>
          <w:p w:rsidR="00BD7980" w:rsidRPr="00B7644A" w:rsidRDefault="00BD7980" w:rsidP="00B7644A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6810" w:type="dxa"/>
          </w:tcPr>
          <w:p w:rsidR="00BD7980" w:rsidRDefault="00BD7980" w:rsidP="00B764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218B3" w:rsidRPr="00B7644A" w:rsidRDefault="000E3F2C" w:rsidP="00B764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y Digital City</w:t>
            </w:r>
          </w:p>
        </w:tc>
      </w:tr>
      <w:tr w:rsidR="006218B3" w:rsidRPr="00B7644A" w:rsidTr="00FB5D41">
        <w:trPr>
          <w:trHeight w:val="706"/>
        </w:trPr>
        <w:tc>
          <w:tcPr>
            <w:tcW w:w="3680" w:type="dxa"/>
          </w:tcPr>
          <w:p w:rsidR="00BD7980" w:rsidRDefault="00BD7980" w:rsidP="00B7644A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6218B3" w:rsidRDefault="006218B3" w:rsidP="00B7644A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7644A">
              <w:rPr>
                <w:rFonts w:ascii="Times New Roman" w:hAnsi="Times New Roman" w:cs="Times New Roman"/>
                <w:b/>
                <w:sz w:val="28"/>
                <w:szCs w:val="28"/>
              </w:rPr>
              <w:t>TECHNOLOGY</w:t>
            </w:r>
          </w:p>
          <w:p w:rsidR="00BD7980" w:rsidRPr="00B7644A" w:rsidRDefault="00BD7980" w:rsidP="00B7644A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6810" w:type="dxa"/>
          </w:tcPr>
          <w:p w:rsidR="00BD7980" w:rsidRDefault="00BD7980" w:rsidP="00B764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218B3" w:rsidRPr="00B7644A" w:rsidRDefault="00D07624" w:rsidP="00B764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TML,CSS, Java Script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rvle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JSP,SQL Database</w:t>
            </w:r>
          </w:p>
        </w:tc>
      </w:tr>
      <w:tr w:rsidR="006218B3" w:rsidRPr="00B7644A" w:rsidTr="00FB5D41">
        <w:trPr>
          <w:trHeight w:val="688"/>
        </w:trPr>
        <w:tc>
          <w:tcPr>
            <w:tcW w:w="3680" w:type="dxa"/>
          </w:tcPr>
          <w:p w:rsidR="00BD7980" w:rsidRDefault="00BD7980" w:rsidP="00B7644A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910259" w:rsidRPr="00B7644A" w:rsidRDefault="006218B3" w:rsidP="00B7644A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7644A">
              <w:rPr>
                <w:rFonts w:ascii="Times New Roman" w:hAnsi="Times New Roman" w:cs="Times New Roman"/>
                <w:b/>
                <w:sz w:val="28"/>
                <w:szCs w:val="28"/>
              </w:rPr>
              <w:t>MIN. SOFTWARE</w:t>
            </w:r>
          </w:p>
          <w:p w:rsidR="006218B3" w:rsidRDefault="006218B3" w:rsidP="00B7644A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7644A">
              <w:rPr>
                <w:rFonts w:ascii="Times New Roman" w:hAnsi="Times New Roman" w:cs="Times New Roman"/>
                <w:b/>
                <w:sz w:val="28"/>
                <w:szCs w:val="28"/>
              </w:rPr>
              <w:t>REQUIREMENT</w:t>
            </w:r>
          </w:p>
          <w:p w:rsidR="00BD7980" w:rsidRPr="00B7644A" w:rsidRDefault="00BD7980" w:rsidP="00B7644A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6810" w:type="dxa"/>
          </w:tcPr>
          <w:p w:rsidR="00BD7980" w:rsidRDefault="00BD7980" w:rsidP="00B764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257B2" w:rsidRPr="00B7644A" w:rsidRDefault="00D07624" w:rsidP="00B764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clipse IDE, Oracle 10g,</w:t>
            </w:r>
            <w:r w:rsidR="00E00D2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JDK</w:t>
            </w:r>
          </w:p>
        </w:tc>
      </w:tr>
      <w:tr w:rsidR="006218B3" w:rsidRPr="00B7644A" w:rsidTr="00FB5D41">
        <w:trPr>
          <w:trHeight w:val="840"/>
        </w:trPr>
        <w:tc>
          <w:tcPr>
            <w:tcW w:w="3680" w:type="dxa"/>
          </w:tcPr>
          <w:p w:rsidR="00BD7980" w:rsidRDefault="00BD7980" w:rsidP="00B7644A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910259" w:rsidRPr="00B7644A" w:rsidRDefault="006218B3" w:rsidP="00B7644A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7644A">
              <w:rPr>
                <w:rFonts w:ascii="Times New Roman" w:hAnsi="Times New Roman" w:cs="Times New Roman"/>
                <w:b/>
                <w:sz w:val="28"/>
                <w:szCs w:val="28"/>
              </w:rPr>
              <w:t>MIN. HARDWARE</w:t>
            </w:r>
          </w:p>
          <w:p w:rsidR="006218B3" w:rsidRDefault="006218B3" w:rsidP="00B7644A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7644A">
              <w:rPr>
                <w:rFonts w:ascii="Times New Roman" w:hAnsi="Times New Roman" w:cs="Times New Roman"/>
                <w:b/>
                <w:sz w:val="28"/>
                <w:szCs w:val="28"/>
              </w:rPr>
              <w:t>REQUIREMENT</w:t>
            </w:r>
          </w:p>
          <w:p w:rsidR="00BD7980" w:rsidRPr="00B7644A" w:rsidRDefault="00BD7980" w:rsidP="00B7644A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6810" w:type="dxa"/>
          </w:tcPr>
          <w:p w:rsidR="00BD7980" w:rsidRDefault="00BD7980" w:rsidP="00B764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218B3" w:rsidRPr="00B7644A" w:rsidRDefault="00D07624" w:rsidP="00B764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087C19" w:rsidRPr="00B7644A">
              <w:rPr>
                <w:rFonts w:ascii="Times New Roman" w:hAnsi="Times New Roman" w:cs="Times New Roman"/>
                <w:sz w:val="24"/>
                <w:szCs w:val="24"/>
              </w:rPr>
              <w:t xml:space="preserve">GB RAM , 15 </w:t>
            </w:r>
            <w:r w:rsidR="00910259" w:rsidRPr="00B7644A">
              <w:rPr>
                <w:rFonts w:ascii="Times New Roman" w:hAnsi="Times New Roman" w:cs="Times New Roman"/>
                <w:sz w:val="24"/>
                <w:szCs w:val="24"/>
              </w:rPr>
              <w:t xml:space="preserve">GB HDD, </w:t>
            </w:r>
            <w:r w:rsidR="00087C19" w:rsidRPr="00B7644A">
              <w:rPr>
                <w:rFonts w:ascii="Times New Roman" w:hAnsi="Times New Roman" w:cs="Times New Roman"/>
                <w:sz w:val="24"/>
                <w:szCs w:val="24"/>
              </w:rPr>
              <w:t>1.7GHz PENTIUM  PROCCESSOR</w:t>
            </w:r>
            <w:r w:rsidR="00FB5D41" w:rsidRPr="00B7644A">
              <w:rPr>
                <w:rFonts w:ascii="Times New Roman" w:hAnsi="Times New Roman" w:cs="Times New Roman"/>
                <w:sz w:val="24"/>
                <w:szCs w:val="24"/>
              </w:rPr>
              <w:t xml:space="preserve"> ,</w:t>
            </w:r>
          </w:p>
          <w:p w:rsidR="00FB5D41" w:rsidRPr="00B7644A" w:rsidRDefault="00FB5D41" w:rsidP="00B764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7644A">
              <w:rPr>
                <w:rFonts w:ascii="Times New Roman" w:hAnsi="Times New Roman" w:cs="Times New Roman"/>
                <w:sz w:val="24"/>
                <w:szCs w:val="24"/>
              </w:rPr>
              <w:t>WINDOWS OPERATING SYSTEM</w:t>
            </w:r>
          </w:p>
        </w:tc>
      </w:tr>
      <w:tr w:rsidR="006218B3" w:rsidRPr="00B7644A" w:rsidTr="00087C19">
        <w:trPr>
          <w:trHeight w:val="1707"/>
        </w:trPr>
        <w:tc>
          <w:tcPr>
            <w:tcW w:w="3680" w:type="dxa"/>
          </w:tcPr>
          <w:p w:rsidR="00BD7980" w:rsidRDefault="00BD7980" w:rsidP="00B7644A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BD7980" w:rsidRDefault="00BD7980" w:rsidP="00B7644A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6218B3" w:rsidRPr="00B7644A" w:rsidRDefault="006218B3" w:rsidP="00B7644A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7644A">
              <w:rPr>
                <w:rFonts w:ascii="Times New Roman" w:hAnsi="Times New Roman" w:cs="Times New Roman"/>
                <w:b/>
                <w:sz w:val="28"/>
                <w:szCs w:val="28"/>
              </w:rPr>
              <w:t>SUMMARY</w:t>
            </w:r>
          </w:p>
        </w:tc>
        <w:tc>
          <w:tcPr>
            <w:tcW w:w="6810" w:type="dxa"/>
          </w:tcPr>
          <w:p w:rsidR="00BD7980" w:rsidRDefault="00BD7980" w:rsidP="00B764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257B2" w:rsidRPr="00B7644A" w:rsidRDefault="001736A9" w:rsidP="00B7644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idea behind the project title is to develop a </w:t>
            </w:r>
            <w:r w:rsidR="00250645">
              <w:rPr>
                <w:rFonts w:ascii="Times New Roman" w:hAnsi="Times New Roman" w:cs="Times New Roman"/>
                <w:sz w:val="24"/>
                <w:szCs w:val="24"/>
              </w:rPr>
              <w:t>common platform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ebsite</w:t>
            </w:r>
            <w:r w:rsidR="00250645">
              <w:rPr>
                <w:rFonts w:ascii="Times New Roman" w:hAnsi="Times New Roman" w:cs="Times New Roman"/>
                <w:sz w:val="24"/>
                <w:szCs w:val="24"/>
              </w:rPr>
              <w:t>) specially for those student who don’</w:t>
            </w:r>
            <w:r w:rsidR="00F545C2">
              <w:rPr>
                <w:rFonts w:ascii="Times New Roman" w:hAnsi="Times New Roman" w:cs="Times New Roman"/>
                <w:sz w:val="24"/>
                <w:szCs w:val="24"/>
              </w:rPr>
              <w:t>t have any idea about any unknown</w:t>
            </w:r>
            <w:r w:rsidR="00250645">
              <w:rPr>
                <w:rFonts w:ascii="Times New Roman" w:hAnsi="Times New Roman" w:cs="Times New Roman"/>
                <w:sz w:val="24"/>
                <w:szCs w:val="24"/>
              </w:rPr>
              <w:t xml:space="preserve"> place and want to find just a click</w:t>
            </w:r>
            <w:r w:rsidR="00F545C2">
              <w:rPr>
                <w:rFonts w:ascii="Times New Roman" w:hAnsi="Times New Roman" w:cs="Times New Roman"/>
                <w:sz w:val="24"/>
                <w:szCs w:val="24"/>
              </w:rPr>
              <w:t xml:space="preserve"> using internet like: coaching center, </w:t>
            </w:r>
            <w:proofErr w:type="gramStart"/>
            <w:r w:rsidR="00F545C2">
              <w:rPr>
                <w:rFonts w:ascii="Times New Roman" w:hAnsi="Times New Roman" w:cs="Times New Roman"/>
                <w:sz w:val="24"/>
                <w:szCs w:val="24"/>
              </w:rPr>
              <w:t>Fooding ,</w:t>
            </w:r>
            <w:proofErr w:type="gramEnd"/>
            <w:r w:rsidR="005A53D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45C2">
              <w:rPr>
                <w:rFonts w:ascii="Times New Roman" w:hAnsi="Times New Roman" w:cs="Times New Roman"/>
                <w:sz w:val="24"/>
                <w:szCs w:val="24"/>
              </w:rPr>
              <w:t>Lodging etc.</w:t>
            </w:r>
            <w:r w:rsidR="005A53D7">
              <w:rPr>
                <w:rFonts w:ascii="Times New Roman" w:hAnsi="Times New Roman" w:cs="Times New Roman"/>
                <w:sz w:val="24"/>
                <w:szCs w:val="24"/>
              </w:rPr>
              <w:t xml:space="preserve"> This set of useful features </w:t>
            </w:r>
            <w:r w:rsidR="00B5204B">
              <w:rPr>
                <w:rFonts w:ascii="Times New Roman" w:hAnsi="Times New Roman" w:cs="Times New Roman"/>
                <w:sz w:val="24"/>
                <w:szCs w:val="24"/>
              </w:rPr>
              <w:t>will</w:t>
            </w:r>
            <w:r w:rsidR="005A53D7">
              <w:rPr>
                <w:rFonts w:ascii="Times New Roman" w:hAnsi="Times New Roman" w:cs="Times New Roman"/>
                <w:sz w:val="24"/>
                <w:szCs w:val="24"/>
              </w:rPr>
              <w:t xml:space="preserve"> help to planning and finding resources very easily.</w:t>
            </w:r>
          </w:p>
          <w:p w:rsidR="001257B2" w:rsidRPr="00B7644A" w:rsidRDefault="001257B2" w:rsidP="00B7644A">
            <w:pPr>
              <w:jc w:val="center"/>
              <w:rPr>
                <w:rFonts w:ascii="Times New Roman" w:hAnsi="Times New Roman" w:cs="Times New Roman"/>
                <w:lang w:val="en-IN"/>
              </w:rPr>
            </w:pPr>
          </w:p>
          <w:p w:rsidR="006218B3" w:rsidRPr="00B7644A" w:rsidRDefault="006218B3" w:rsidP="00B7644A">
            <w:pPr>
              <w:jc w:val="center"/>
              <w:rPr>
                <w:rFonts w:ascii="Perpetua Titling MT" w:hAnsi="Perpetua Titling MT" w:cs="Times New Roman"/>
                <w:b/>
                <w:bCs/>
              </w:rPr>
            </w:pPr>
          </w:p>
        </w:tc>
      </w:tr>
      <w:tr w:rsidR="006218B3" w:rsidRPr="00B7644A" w:rsidTr="002C2657">
        <w:trPr>
          <w:trHeight w:val="2507"/>
        </w:trPr>
        <w:tc>
          <w:tcPr>
            <w:tcW w:w="3680" w:type="dxa"/>
          </w:tcPr>
          <w:p w:rsidR="00BD7980" w:rsidRDefault="00BD7980" w:rsidP="00B7644A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BD7980" w:rsidRDefault="00BD7980" w:rsidP="00B7644A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BD7980" w:rsidRDefault="00BD7980" w:rsidP="00B7644A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6218B3" w:rsidRPr="00B7644A" w:rsidRDefault="006218B3" w:rsidP="00B7644A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7644A">
              <w:rPr>
                <w:rFonts w:ascii="Times New Roman" w:hAnsi="Times New Roman" w:cs="Times New Roman"/>
                <w:b/>
                <w:sz w:val="28"/>
                <w:szCs w:val="28"/>
              </w:rPr>
              <w:t>FUTURE SCOPE</w:t>
            </w:r>
          </w:p>
        </w:tc>
        <w:tc>
          <w:tcPr>
            <w:tcW w:w="6810" w:type="dxa"/>
          </w:tcPr>
          <w:p w:rsidR="00BD7980" w:rsidRDefault="00BD7980" w:rsidP="00B764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55671" w:rsidRDefault="00F01270" w:rsidP="00B764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p</w:t>
            </w:r>
            <w:r w:rsidR="00195FF0">
              <w:rPr>
                <w:rFonts w:ascii="Times New Roman" w:hAnsi="Times New Roman" w:cs="Times New Roman"/>
                <w:sz w:val="24"/>
                <w:szCs w:val="24"/>
              </w:rPr>
              <w:t>roject will be helpful for students as well as any person who have requirement of these resources within minute.</w:t>
            </w:r>
            <w:r w:rsidR="00855671">
              <w:rPr>
                <w:rFonts w:ascii="Times New Roman" w:hAnsi="Times New Roman" w:cs="Times New Roman"/>
                <w:sz w:val="24"/>
                <w:szCs w:val="24"/>
              </w:rPr>
              <w:t xml:space="preserve"> By using this project they can effic</w:t>
            </w:r>
            <w:r w:rsidR="00973B91">
              <w:rPr>
                <w:rFonts w:ascii="Times New Roman" w:hAnsi="Times New Roman" w:cs="Times New Roman"/>
                <w:sz w:val="24"/>
                <w:szCs w:val="24"/>
              </w:rPr>
              <w:t>iently find things like: fooding</w:t>
            </w:r>
            <w:r w:rsidR="00855671">
              <w:rPr>
                <w:rFonts w:ascii="Times New Roman" w:hAnsi="Times New Roman" w:cs="Times New Roman"/>
                <w:sz w:val="24"/>
                <w:szCs w:val="24"/>
              </w:rPr>
              <w:t>, lodging, medical facility, water supplier detail, coaching center etc. facilities.</w:t>
            </w:r>
          </w:p>
          <w:p w:rsidR="001257B2" w:rsidRPr="00B7644A" w:rsidRDefault="00855671" w:rsidP="00B7644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 means if any one need this type of facilities then using our websites he/she can easi</w:t>
            </w:r>
            <w:r w:rsidR="00973B91">
              <w:rPr>
                <w:rFonts w:ascii="Times New Roman" w:hAnsi="Times New Roman" w:cs="Times New Roman"/>
                <w:sz w:val="24"/>
                <w:szCs w:val="24"/>
              </w:rPr>
              <w:t>ly find only using his phone.</w:t>
            </w:r>
          </w:p>
          <w:p w:rsidR="006221E2" w:rsidRPr="00B7644A" w:rsidRDefault="006221E2" w:rsidP="00B764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218B3" w:rsidTr="00FB5D41">
        <w:trPr>
          <w:trHeight w:val="1976"/>
        </w:trPr>
        <w:tc>
          <w:tcPr>
            <w:tcW w:w="3680" w:type="dxa"/>
          </w:tcPr>
          <w:p w:rsidR="00BD7980" w:rsidRDefault="00BD7980" w:rsidP="00B7644A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BD7980" w:rsidRDefault="00BD7980" w:rsidP="00B7644A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:rsidR="006218B3" w:rsidRPr="00B7644A" w:rsidRDefault="006218B3" w:rsidP="00B7644A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7644A">
              <w:rPr>
                <w:rFonts w:ascii="Times New Roman" w:hAnsi="Times New Roman" w:cs="Times New Roman"/>
                <w:b/>
                <w:sz w:val="28"/>
                <w:szCs w:val="28"/>
              </w:rPr>
              <w:t>TEAM  DETAILS</w:t>
            </w:r>
          </w:p>
        </w:tc>
        <w:tc>
          <w:tcPr>
            <w:tcW w:w="6810" w:type="dxa"/>
          </w:tcPr>
          <w:p w:rsidR="00BD7980" w:rsidRDefault="00D07624" w:rsidP="00D076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  <w:p w:rsidR="001257B2" w:rsidRDefault="00BD7980" w:rsidP="00D076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D07624">
              <w:rPr>
                <w:rFonts w:ascii="Times New Roman" w:hAnsi="Times New Roman" w:cs="Times New Roman"/>
                <w:sz w:val="24"/>
                <w:szCs w:val="24"/>
              </w:rPr>
              <w:t xml:space="preserve">  Pradeep Kumar (Team Leader) Mo- 8756863642</w:t>
            </w:r>
          </w:p>
          <w:p w:rsidR="00D07624" w:rsidRDefault="00D07624" w:rsidP="00D076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Pravesh Kant Dhanvik</w:t>
            </w:r>
          </w:p>
          <w:p w:rsidR="00D07624" w:rsidRDefault="00D07624" w:rsidP="00D076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Nitin Agrawal</w:t>
            </w:r>
          </w:p>
          <w:p w:rsidR="00D07624" w:rsidRDefault="00D07624" w:rsidP="00D076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Rahul Tiwari</w:t>
            </w:r>
          </w:p>
          <w:p w:rsidR="00D07624" w:rsidRPr="00B7644A" w:rsidRDefault="00D07624" w:rsidP="00D07624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Rohit Rao</w:t>
            </w:r>
          </w:p>
        </w:tc>
      </w:tr>
    </w:tbl>
    <w:p w:rsidR="006218B3" w:rsidRPr="006218B3" w:rsidRDefault="006218B3" w:rsidP="00B7644A">
      <w:pPr>
        <w:spacing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sectPr w:rsidR="006218B3" w:rsidRPr="006218B3" w:rsidSect="00B33EAD">
      <w:pgSz w:w="12240" w:h="15840"/>
      <w:pgMar w:top="993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3737A" w:rsidRDefault="00F3737A" w:rsidP="00F67115">
      <w:pPr>
        <w:spacing w:after="0" w:line="240" w:lineRule="auto"/>
      </w:pPr>
      <w:r>
        <w:separator/>
      </w:r>
    </w:p>
  </w:endnote>
  <w:endnote w:type="continuationSeparator" w:id="0">
    <w:p w:rsidR="00F3737A" w:rsidRDefault="00F3737A" w:rsidP="00F671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erpetua Titling MT">
    <w:panose1 w:val="020205020605050208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3737A" w:rsidRDefault="00F3737A" w:rsidP="00F67115">
      <w:pPr>
        <w:spacing w:after="0" w:line="240" w:lineRule="auto"/>
      </w:pPr>
      <w:r>
        <w:separator/>
      </w:r>
    </w:p>
  </w:footnote>
  <w:footnote w:type="continuationSeparator" w:id="0">
    <w:p w:rsidR="00F3737A" w:rsidRDefault="00F3737A" w:rsidP="00F6711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LA0tLAwMzKztDQzMzNR0lEKTi0uzszPAykwrAUAQpKjDywAAAA="/>
  </w:docVars>
  <w:rsids>
    <w:rsidRoot w:val="00F67115"/>
    <w:rsid w:val="00087C19"/>
    <w:rsid w:val="000E3F2C"/>
    <w:rsid w:val="001257B2"/>
    <w:rsid w:val="001736A9"/>
    <w:rsid w:val="00180C18"/>
    <w:rsid w:val="00195FF0"/>
    <w:rsid w:val="001F34B5"/>
    <w:rsid w:val="00221773"/>
    <w:rsid w:val="00250645"/>
    <w:rsid w:val="002C2657"/>
    <w:rsid w:val="002D74AA"/>
    <w:rsid w:val="003713AF"/>
    <w:rsid w:val="005A53D7"/>
    <w:rsid w:val="006218B3"/>
    <w:rsid w:val="006221E2"/>
    <w:rsid w:val="00855671"/>
    <w:rsid w:val="00910259"/>
    <w:rsid w:val="00973B91"/>
    <w:rsid w:val="00A6720B"/>
    <w:rsid w:val="00A83E28"/>
    <w:rsid w:val="00AE5285"/>
    <w:rsid w:val="00AF5048"/>
    <w:rsid w:val="00B25A23"/>
    <w:rsid w:val="00B33EAD"/>
    <w:rsid w:val="00B5204B"/>
    <w:rsid w:val="00B57F56"/>
    <w:rsid w:val="00B7644A"/>
    <w:rsid w:val="00BD7980"/>
    <w:rsid w:val="00C144D1"/>
    <w:rsid w:val="00D07624"/>
    <w:rsid w:val="00D73246"/>
    <w:rsid w:val="00E00D2B"/>
    <w:rsid w:val="00EE242C"/>
    <w:rsid w:val="00F01270"/>
    <w:rsid w:val="00F15631"/>
    <w:rsid w:val="00F3737A"/>
    <w:rsid w:val="00F545C2"/>
    <w:rsid w:val="00F67115"/>
    <w:rsid w:val="00FB5D41"/>
    <w:rsid w:val="00FE18D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E242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218B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2765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8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1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6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8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EFED411-97D6-40FC-990A-6DA65B10EA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</TotalTime>
  <Pages>1</Pages>
  <Words>181</Words>
  <Characters>103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DEEPKUMAR</dc:creator>
  <cp:lastModifiedBy>Windows User</cp:lastModifiedBy>
  <cp:revision>12</cp:revision>
  <cp:lastPrinted>2017-11-02T19:32:00Z</cp:lastPrinted>
  <dcterms:created xsi:type="dcterms:W3CDTF">2017-11-05T05:26:00Z</dcterms:created>
  <dcterms:modified xsi:type="dcterms:W3CDTF">2019-01-02T16:08:00Z</dcterms:modified>
</cp:coreProperties>
</file>